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0"/>
        <w:gridCol w:w="5554"/>
        <w:gridCol w:w="2446"/>
      </w:tblGrid>
      <w:tr w:rsidR="004048B0" w:rsidRPr="004048B0" w14:paraId="7CE772A4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793479" w14:textId="77777777" w:rsidR="004048B0" w:rsidRPr="004048B0" w:rsidRDefault="004048B0" w:rsidP="004048B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DEE63E" w14:textId="77777777" w:rsidR="004048B0" w:rsidRPr="004048B0" w:rsidRDefault="004048B0" w:rsidP="004048B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339BA8" w14:textId="77777777" w:rsidR="004048B0" w:rsidRPr="004048B0" w:rsidRDefault="004048B0" w:rsidP="004048B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Общая сумма дохода за 2012 год (тыс.руб.)</w:t>
            </w:r>
          </w:p>
        </w:tc>
      </w:tr>
      <w:tr w:rsidR="004048B0" w:rsidRPr="004048B0" w14:paraId="516C8512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25EC05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Усачева Анна Алексеевна</w:t>
            </w:r>
          </w:p>
          <w:p w14:paraId="07DC7222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132E90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связям со СМИ и общественностью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EE043C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35</w:t>
            </w:r>
          </w:p>
          <w:p w14:paraId="7F2534EE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803</w:t>
            </w:r>
          </w:p>
        </w:tc>
      </w:tr>
      <w:tr w:rsidR="004048B0" w:rsidRPr="004048B0" w14:paraId="6CAC43BB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39F20F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Очиров Константин Николаевич</w:t>
            </w:r>
          </w:p>
          <w:p w14:paraId="09080038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FD24DC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 по уголовным делам </w:t>
            </w: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ерв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7BCE76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32</w:t>
            </w:r>
          </w:p>
        </w:tc>
      </w:tr>
      <w:tr w:rsidR="004048B0" w:rsidRPr="004048B0" w14:paraId="66A66A68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AF45FC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Ермакова Елена Владими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1CA180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 по уголовным делам апелляционн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6C73E2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320</w:t>
            </w: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  <w:tr w:rsidR="004048B0" w:rsidRPr="004048B0" w14:paraId="2612D9C1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4D18A9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имадутдинова Людмила Рустамовна</w:t>
            </w:r>
          </w:p>
          <w:p w14:paraId="3DB7CF0E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8F26C0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обеспечения судопроизводства по гражданским и административным делам</w:t>
            </w: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CE6559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42</w:t>
            </w: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  <w:tr w:rsidR="004048B0" w:rsidRPr="004048B0" w14:paraId="19A38E17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389376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Волкова Анастасия Алексе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7DE13E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Перв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36FD63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71</w:t>
            </w:r>
          </w:p>
        </w:tc>
      </w:tr>
      <w:tr w:rsidR="004048B0" w:rsidRPr="004048B0" w14:paraId="7E46A31C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8EDB01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валь Анастасия Анатоль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747641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обеспечению деятельности Президиума Московского городского суда и обобщению судебной практик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E95AA0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30</w:t>
            </w:r>
          </w:p>
        </w:tc>
      </w:tr>
      <w:tr w:rsidR="004048B0" w:rsidRPr="004048B0" w14:paraId="7ADE9AA6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EC5417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Дурнова Марина Фед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62FE59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архив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C4903E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28</w:t>
            </w:r>
          </w:p>
        </w:tc>
      </w:tr>
      <w:tr w:rsidR="004048B0" w:rsidRPr="004048B0" w14:paraId="0C370913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DFC35F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лочков Марк Александ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56F119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6C20E6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35</w:t>
            </w:r>
          </w:p>
        </w:tc>
      </w:tr>
      <w:tr w:rsidR="004048B0" w:rsidRPr="004048B0" w14:paraId="39F8DDC2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63D87F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Тузиков Михаил Владими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755BA0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мпьютерного (информационного) обеспечения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48DAA6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73</w:t>
            </w:r>
          </w:p>
        </w:tc>
      </w:tr>
      <w:tr w:rsidR="004048B0" w:rsidRPr="004048B0" w14:paraId="70A90A33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6031F2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ндратьева Светлана Викторовна</w:t>
            </w:r>
          </w:p>
          <w:p w14:paraId="5468DBEB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C99964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дификации и систематизации законодатель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0E750F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04</w:t>
            </w:r>
          </w:p>
          <w:p w14:paraId="6FAD9138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80</w:t>
            </w:r>
          </w:p>
        </w:tc>
      </w:tr>
      <w:tr w:rsidR="004048B0" w:rsidRPr="004048B0" w14:paraId="6F6D625C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F94648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Ростова Лидия Юрьевна</w:t>
            </w:r>
          </w:p>
          <w:p w14:paraId="390A0675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0A68939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EB3DEE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эксплуатационно-хозяйствен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B38E5B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718</w:t>
            </w:r>
          </w:p>
          <w:p w14:paraId="69690A0E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DB3A27C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дохода не имеет</w:t>
            </w:r>
          </w:p>
        </w:tc>
      </w:tr>
      <w:tr w:rsidR="004048B0" w:rsidRPr="004048B0" w14:paraId="25F0E893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63523D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олованов Василий Михайл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56E0E0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юридическ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FDCEBC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834</w:t>
            </w:r>
          </w:p>
        </w:tc>
      </w:tr>
      <w:tr w:rsidR="004048B0" w:rsidRPr="004048B0" w14:paraId="1E5FEAAB" w14:textId="77777777" w:rsidTr="004048B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1726FF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Фролов Александр Сергеевич</w:t>
            </w:r>
          </w:p>
          <w:p w14:paraId="613FC513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4048B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784BD5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делопроизвод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0213BB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78</w:t>
            </w:r>
          </w:p>
          <w:p w14:paraId="5ABBAF3E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D3ED435" w14:textId="77777777" w:rsidR="004048B0" w:rsidRPr="004048B0" w:rsidRDefault="004048B0" w:rsidP="004048B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048B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1</w:t>
            </w:r>
          </w:p>
        </w:tc>
      </w:tr>
    </w:tbl>
    <w:p w14:paraId="446701E2" w14:textId="77777777" w:rsidR="003B0EF6" w:rsidRPr="004048B0" w:rsidRDefault="004048B0" w:rsidP="004048B0">
      <w:bookmarkStart w:id="0" w:name="_GoBack"/>
      <w:bookmarkEnd w:id="0"/>
    </w:p>
    <w:sectPr w:rsidR="003B0EF6" w:rsidRPr="004048B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qgUAREzWxywAAAA="/>
  </w:docVars>
  <w:rsids>
    <w:rsidRoot w:val="00654068"/>
    <w:rsid w:val="0029600A"/>
    <w:rsid w:val="004048B0"/>
    <w:rsid w:val="00654068"/>
    <w:rsid w:val="006F33B9"/>
    <w:rsid w:val="0086378A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  <w15:chartTrackingRefBased/>
  <w15:docId w15:val="{59A972C8-5CD0-4863-A9E7-7A9D891A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00A"/>
  </w:style>
  <w:style w:type="paragraph" w:styleId="NormalWeb">
    <w:name w:val="Normal (Web)"/>
    <w:basedOn w:val="Normal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4048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91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1:00Z</dcterms:modified>
</cp:coreProperties>
</file>